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F3488" w14:textId="28070E1A" w:rsidR="0045759F" w:rsidRPr="00B02F8E" w:rsidRDefault="0042199E" w:rsidP="00B02F8E">
      <w:pPr>
        <w:jc w:val="center"/>
        <w:rPr>
          <w:b/>
          <w:bCs/>
          <w:sz w:val="28"/>
          <w:szCs w:val="28"/>
        </w:rPr>
      </w:pPr>
      <w:r w:rsidRPr="00B02F8E">
        <w:rPr>
          <w:b/>
          <w:bCs/>
          <w:sz w:val="28"/>
          <w:szCs w:val="28"/>
        </w:rPr>
        <w:t>5 EXPERT TIPS TO HELP YOU BUY A LUXURY HOME IN 2022</w:t>
      </w:r>
    </w:p>
    <w:p w14:paraId="3079DC08" w14:textId="77777777" w:rsidR="00B02F8E" w:rsidRDefault="00B02F8E"/>
    <w:p w14:paraId="31B4BDFC" w14:textId="54E91545" w:rsidR="0042199E" w:rsidRDefault="0042199E">
      <w:r>
        <w:t xml:space="preserve">Pune is one of the well-known and populated cities in Maharashtra. To have at least </w:t>
      </w:r>
      <w:r w:rsidR="00B02F8E">
        <w:t xml:space="preserve">a </w:t>
      </w:r>
      <w:r>
        <w:t xml:space="preserve">small house in Pune is a wish of many </w:t>
      </w:r>
      <w:r w:rsidR="00B02F8E">
        <w:t>middle-class</w:t>
      </w:r>
      <w:r>
        <w:t xml:space="preserve"> peoples. Pune is considered to be over developing city so to buy a property in Pune city will be a great investment which will provide you huge profit in upcoming years. There are many ongoing projects in Pune so you can contact a </w:t>
      </w:r>
      <w:r w:rsidR="00B02F8E">
        <w:t>real estate developer</w:t>
      </w:r>
      <w:r>
        <w:t xml:space="preserve"> and also builders to get </w:t>
      </w:r>
      <w:r w:rsidR="00B02F8E">
        <w:t>the</w:t>
      </w:r>
      <w:r>
        <w:t xml:space="preserve"> best property at </w:t>
      </w:r>
      <w:r w:rsidR="00B02F8E">
        <w:t xml:space="preserve">a </w:t>
      </w:r>
      <w:r>
        <w:t>reasonable rate. Here we are going to discuss the best 5 tips that you should try to get a good flat or any real estate in Pune city.</w:t>
      </w:r>
    </w:p>
    <w:p w14:paraId="07254567" w14:textId="219E2C65" w:rsidR="00B02F8E" w:rsidRPr="00B02F8E" w:rsidRDefault="005159B9" w:rsidP="00B02F8E">
      <w:pPr>
        <w:pStyle w:val="ListParagraph"/>
        <w:numPr>
          <w:ilvl w:val="0"/>
          <w:numId w:val="2"/>
        </w:numPr>
        <w:rPr>
          <w:b/>
          <w:bCs/>
        </w:rPr>
      </w:pPr>
      <w:r w:rsidRPr="00B02F8E">
        <w:rPr>
          <w:b/>
          <w:bCs/>
        </w:rPr>
        <w:t>Have a preapproval for your mortgage</w:t>
      </w:r>
    </w:p>
    <w:p w14:paraId="1FE9AD10" w14:textId="44B746DB" w:rsidR="005159B9" w:rsidRDefault="00903AAB">
      <w:r>
        <w:t>There are various flats for sale in Pune and there are also many top builders and real estate developers which can give you good property or flats. But when you have a preapproval for your mortgage then you can plan your financial status further. The lender will verify and check the numbers related to your debt payment, your income annually</w:t>
      </w:r>
      <w:r w:rsidR="00B02F8E">
        <w:t>,</w:t>
      </w:r>
      <w:r>
        <w:t xml:space="preserve"> and also your credit score.</w:t>
      </w:r>
      <w:r w:rsidR="007A0D9D">
        <w:t xml:space="preserve"> </w:t>
      </w:r>
      <w:r w:rsidR="00B02F8E">
        <w:t>So,</w:t>
      </w:r>
      <w:r w:rsidR="007A0D9D">
        <w:t xml:space="preserve"> you have a guess of payment you have to pay has down payment and rest ha</w:t>
      </w:r>
      <w:r w:rsidR="00B02F8E">
        <w:t>ve</w:t>
      </w:r>
      <w:r w:rsidR="007A0D9D">
        <w:t xml:space="preserve"> a mortgage.</w:t>
      </w:r>
    </w:p>
    <w:p w14:paraId="5E5F9E7A" w14:textId="46261A12" w:rsidR="001010E7" w:rsidRPr="00B02F8E" w:rsidRDefault="001010E7" w:rsidP="00B02F8E">
      <w:pPr>
        <w:pStyle w:val="ListParagraph"/>
        <w:numPr>
          <w:ilvl w:val="0"/>
          <w:numId w:val="2"/>
        </w:numPr>
        <w:rPr>
          <w:b/>
          <w:bCs/>
        </w:rPr>
      </w:pPr>
      <w:r w:rsidRPr="00B02F8E">
        <w:rPr>
          <w:b/>
          <w:bCs/>
        </w:rPr>
        <w:t>First</w:t>
      </w:r>
      <w:r w:rsidR="00B02F8E">
        <w:rPr>
          <w:b/>
          <w:bCs/>
        </w:rPr>
        <w:t>,</w:t>
      </w:r>
      <w:r w:rsidRPr="00B02F8E">
        <w:rPr>
          <w:b/>
          <w:bCs/>
        </w:rPr>
        <w:t xml:space="preserve"> have </w:t>
      </w:r>
      <w:r w:rsidR="00B02F8E" w:rsidRPr="00B02F8E">
        <w:rPr>
          <w:b/>
          <w:bCs/>
        </w:rPr>
        <w:t>good research</w:t>
      </w:r>
      <w:r w:rsidRPr="00B02F8E">
        <w:rPr>
          <w:b/>
          <w:bCs/>
        </w:rPr>
        <w:t xml:space="preserve"> </w:t>
      </w:r>
    </w:p>
    <w:p w14:paraId="6FAD1757" w14:textId="650EA74A" w:rsidR="001010E7" w:rsidRDefault="001010E7">
      <w:r>
        <w:t xml:space="preserve">According to your needs and requirements, try to find good real estate around your </w:t>
      </w:r>
      <w:r w:rsidR="00B02F8E">
        <w:t>surroundings</w:t>
      </w:r>
      <w:r>
        <w:t xml:space="preserve">. A local visit to </w:t>
      </w:r>
      <w:r w:rsidR="00B02F8E">
        <w:t>this place will</w:t>
      </w:r>
      <w:r>
        <w:t xml:space="preserve"> provide you </w:t>
      </w:r>
      <w:r w:rsidR="00B02F8E">
        <w:t>with an</w:t>
      </w:r>
      <w:r>
        <w:t xml:space="preserve"> exact picture of your home and also you can able to adjust your budget according to the rate of </w:t>
      </w:r>
      <w:r w:rsidR="00B02F8E">
        <w:t xml:space="preserve">the </w:t>
      </w:r>
      <w:r>
        <w:t xml:space="preserve">market price. There are many real estate developers and builders in Pune which can help you to get a good property at </w:t>
      </w:r>
      <w:r w:rsidR="00B02F8E">
        <w:t xml:space="preserve">a </w:t>
      </w:r>
      <w:r>
        <w:t>cheap rate.</w:t>
      </w:r>
    </w:p>
    <w:p w14:paraId="07A26226" w14:textId="77777777" w:rsidR="005019E0" w:rsidRPr="00B02F8E" w:rsidRDefault="005019E0" w:rsidP="00B02F8E">
      <w:pPr>
        <w:pStyle w:val="ListParagraph"/>
        <w:numPr>
          <w:ilvl w:val="0"/>
          <w:numId w:val="2"/>
        </w:numPr>
        <w:rPr>
          <w:b/>
          <w:bCs/>
        </w:rPr>
      </w:pPr>
      <w:r w:rsidRPr="00B02F8E">
        <w:rPr>
          <w:b/>
          <w:bCs/>
        </w:rPr>
        <w:t>Don’t hurry- take your time</w:t>
      </w:r>
    </w:p>
    <w:p w14:paraId="102B354B" w14:textId="0C3CCED8" w:rsidR="001010E7" w:rsidRDefault="005019E0">
      <w:r>
        <w:t xml:space="preserve">There are not only properties in </w:t>
      </w:r>
      <w:r w:rsidR="00B02F8E">
        <w:t xml:space="preserve">the </w:t>
      </w:r>
      <w:r>
        <w:t>sale which you see in your locality. You should have a meeting with any top builders in Pune wh</w:t>
      </w:r>
      <w:r w:rsidR="00B02F8E">
        <w:t>o</w:t>
      </w:r>
      <w:r>
        <w:t xml:space="preserve"> have great expertise in this field. They can advi</w:t>
      </w:r>
      <w:r w:rsidR="00B02F8E">
        <w:t>s</w:t>
      </w:r>
      <w:r>
        <w:t xml:space="preserve">e more than 5 properties which you can buy at </w:t>
      </w:r>
      <w:r w:rsidR="00B02F8E">
        <w:t xml:space="preserve">a </w:t>
      </w:r>
      <w:r>
        <w:t xml:space="preserve">cheaper rate. </w:t>
      </w:r>
      <w:r w:rsidR="00B02F8E">
        <w:t>So,</w:t>
      </w:r>
      <w:r>
        <w:t xml:space="preserve"> you must have proper thinking and financial </w:t>
      </w:r>
      <w:r w:rsidR="00B02F8E">
        <w:t>planning,</w:t>
      </w:r>
      <w:r>
        <w:t xml:space="preserve"> it will take time but you will be </w:t>
      </w:r>
      <w:r w:rsidR="00B02F8E">
        <w:t>on</w:t>
      </w:r>
      <w:r>
        <w:t xml:space="preserve"> </w:t>
      </w:r>
      <w:r w:rsidR="00B02F8E">
        <w:t xml:space="preserve">the </w:t>
      </w:r>
      <w:r>
        <w:t xml:space="preserve">more profitable side at end of it. </w:t>
      </w:r>
      <w:r w:rsidR="00B02F8E">
        <w:t>So,</w:t>
      </w:r>
      <w:r>
        <w:t xml:space="preserve"> you shouldn’t hurry for buying any property and end you will have a perfect purchase.</w:t>
      </w:r>
    </w:p>
    <w:p w14:paraId="768B4A70" w14:textId="13D7F7C2" w:rsidR="007A0D9D" w:rsidRPr="00B02F8E" w:rsidRDefault="005019E0" w:rsidP="00B02F8E">
      <w:pPr>
        <w:pStyle w:val="ListParagraph"/>
        <w:numPr>
          <w:ilvl w:val="0"/>
          <w:numId w:val="2"/>
        </w:numPr>
        <w:rPr>
          <w:b/>
          <w:bCs/>
        </w:rPr>
      </w:pPr>
      <w:r w:rsidRPr="00B02F8E">
        <w:rPr>
          <w:b/>
          <w:bCs/>
        </w:rPr>
        <w:t xml:space="preserve">Sign deal with </w:t>
      </w:r>
      <w:r w:rsidR="00B02F8E">
        <w:rPr>
          <w:b/>
          <w:bCs/>
        </w:rPr>
        <w:t xml:space="preserve">the </w:t>
      </w:r>
      <w:r w:rsidRPr="00B02F8E">
        <w:rPr>
          <w:b/>
          <w:bCs/>
        </w:rPr>
        <w:t>right agent</w:t>
      </w:r>
    </w:p>
    <w:p w14:paraId="66312C7D" w14:textId="7FA0B721" w:rsidR="005019E0" w:rsidRDefault="005019E0">
      <w:r>
        <w:t xml:space="preserve">There are various </w:t>
      </w:r>
      <w:r w:rsidR="005159B9">
        <w:t xml:space="preserve">top real estate developers in Pune but you should find one which will provide you a property according to your needs like near to bus station, school, market and easy to reach from </w:t>
      </w:r>
      <w:r w:rsidR="00B02F8E">
        <w:t xml:space="preserve">the </w:t>
      </w:r>
      <w:r w:rsidR="005159B9">
        <w:t xml:space="preserve">highway. The property must have </w:t>
      </w:r>
      <w:r w:rsidR="00B02F8E">
        <w:t xml:space="preserve">a </w:t>
      </w:r>
      <w:r w:rsidR="005159B9">
        <w:t>comparatively cheaper rate than the rate offered by other developers or builders in Pune.</w:t>
      </w:r>
    </w:p>
    <w:p w14:paraId="0310E930" w14:textId="539E7941" w:rsidR="007A0D9D" w:rsidRPr="00B02F8E" w:rsidRDefault="007A0D9D" w:rsidP="00B02F8E">
      <w:pPr>
        <w:pStyle w:val="ListParagraph"/>
        <w:numPr>
          <w:ilvl w:val="0"/>
          <w:numId w:val="2"/>
        </w:numPr>
        <w:rPr>
          <w:b/>
          <w:bCs/>
        </w:rPr>
      </w:pPr>
      <w:r w:rsidRPr="00B02F8E">
        <w:rPr>
          <w:b/>
          <w:bCs/>
        </w:rPr>
        <w:t xml:space="preserve">Negotiation with </w:t>
      </w:r>
      <w:r w:rsidR="00B02F8E">
        <w:rPr>
          <w:b/>
          <w:bCs/>
        </w:rPr>
        <w:t xml:space="preserve">a </w:t>
      </w:r>
      <w:r w:rsidRPr="00B02F8E">
        <w:rPr>
          <w:b/>
          <w:bCs/>
        </w:rPr>
        <w:t>property dealer</w:t>
      </w:r>
    </w:p>
    <w:p w14:paraId="2938CE27" w14:textId="3898F112" w:rsidR="007A0D9D" w:rsidRDefault="007A0D9D">
      <w:r>
        <w:t xml:space="preserve">This is 2022, in this era very one </w:t>
      </w:r>
      <w:r w:rsidR="00B02F8E">
        <w:t>has</w:t>
      </w:r>
      <w:r>
        <w:t xml:space="preserve"> </w:t>
      </w:r>
      <w:r w:rsidR="00B02F8E">
        <w:t xml:space="preserve">a </w:t>
      </w:r>
      <w:r>
        <w:t xml:space="preserve">dream to buy a luxurious home. But </w:t>
      </w:r>
      <w:r w:rsidR="00B02F8E">
        <w:t xml:space="preserve">the </w:t>
      </w:r>
      <w:r>
        <w:t>reality is that any property that we have</w:t>
      </w:r>
      <w:r w:rsidR="00B02F8E">
        <w:t xml:space="preserve"> to</w:t>
      </w:r>
      <w:r>
        <w:t xml:space="preserve"> wish to buy </w:t>
      </w:r>
      <w:r w:rsidR="00B02F8E">
        <w:t>is</w:t>
      </w:r>
      <w:r>
        <w:t xml:space="preserve"> out of our budget. </w:t>
      </w:r>
      <w:r w:rsidR="00B02F8E">
        <w:t>So,</w:t>
      </w:r>
      <w:r>
        <w:t xml:space="preserve"> you should always try to decrease the price rate. You must at least once try to negotiate with your respective property dealer. There are m</w:t>
      </w:r>
      <w:r w:rsidR="00B02F8E">
        <w:t>any</w:t>
      </w:r>
      <w:r>
        <w:t xml:space="preserve"> chances that </w:t>
      </w:r>
      <w:r w:rsidR="00B02F8E">
        <w:t>this</w:t>
      </w:r>
      <w:r>
        <w:t xml:space="preserve"> real estate developer will decrease the rate so you must try this tip at once.</w:t>
      </w:r>
    </w:p>
    <w:p w14:paraId="6D8E965D" w14:textId="122B51E4" w:rsidR="007A0D9D" w:rsidRDefault="007A0D9D">
      <w:r>
        <w:t xml:space="preserve"> </w:t>
      </w:r>
    </w:p>
    <w:p w14:paraId="4B22E27B" w14:textId="77777777" w:rsidR="007A0D9D" w:rsidRDefault="007A0D9D"/>
    <w:p w14:paraId="7362D2CF" w14:textId="77777777" w:rsidR="00903AAB" w:rsidRDefault="00903AAB"/>
    <w:p w14:paraId="1BF4123F" w14:textId="77777777" w:rsidR="005159B9" w:rsidRDefault="005159B9"/>
    <w:sectPr w:rsidR="005159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57C00"/>
    <w:multiLevelType w:val="hybridMultilevel"/>
    <w:tmpl w:val="A67699F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5C4746DA"/>
    <w:multiLevelType w:val="hybridMultilevel"/>
    <w:tmpl w:val="C2C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sDA3NzM2NbA0NzVV0lEKTi0uzszPAykwrAUA7s/05iwAAAA="/>
  </w:docVars>
  <w:rsids>
    <w:rsidRoot w:val="0042199E"/>
    <w:rsid w:val="001010E7"/>
    <w:rsid w:val="0042199E"/>
    <w:rsid w:val="0045759F"/>
    <w:rsid w:val="005019E0"/>
    <w:rsid w:val="005159B9"/>
    <w:rsid w:val="007A0D9D"/>
    <w:rsid w:val="00903AAB"/>
    <w:rsid w:val="00B02F8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A72C5"/>
  <w15:chartTrackingRefBased/>
  <w15:docId w15:val="{2A3D88B5-58C1-4EA9-927D-1C09C19A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2F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Ingle</dc:creator>
  <cp:keywords/>
  <dc:description/>
  <cp:lastModifiedBy>Pranay Ingle</cp:lastModifiedBy>
  <cp:revision>1</cp:revision>
  <dcterms:created xsi:type="dcterms:W3CDTF">2022-02-14T09:34:00Z</dcterms:created>
  <dcterms:modified xsi:type="dcterms:W3CDTF">2022-02-14T10:43:00Z</dcterms:modified>
</cp:coreProperties>
</file>